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70C" w:rsidRDefault="007966A6" w:rsidP="00505478">
      <w:pPr>
        <w:pStyle w:val="Title"/>
      </w:pPr>
      <w:r>
        <w:t>Datatypes</w:t>
      </w:r>
    </w:p>
    <w:p w:rsidR="007966A6" w:rsidRDefault="007966A6">
      <w:r w:rsidRPr="00505478">
        <w:rPr>
          <w:b/>
        </w:rPr>
        <w:t>A company’s profit:</w:t>
      </w:r>
      <w:r>
        <w:t xml:space="preserve"> Decimal, as currency is to two decimal places.</w:t>
      </w:r>
    </w:p>
    <w:p w:rsidR="007966A6" w:rsidRDefault="007966A6">
      <w:r w:rsidRPr="00505478">
        <w:rPr>
          <w:b/>
        </w:rPr>
        <w:t>A person’s weight:</w:t>
      </w:r>
      <w:r>
        <w:t xml:space="preserve"> </w:t>
      </w:r>
      <w:r>
        <w:t>Decimal</w:t>
      </w:r>
      <w:r>
        <w:t>, as you’d need 6 digits of precision which is a decimal value.</w:t>
      </w:r>
    </w:p>
    <w:p w:rsidR="007966A6" w:rsidRDefault="007966A6">
      <w:r w:rsidRPr="00505478">
        <w:rPr>
          <w:b/>
        </w:rPr>
        <w:t>A module title:</w:t>
      </w:r>
      <w:r>
        <w:t xml:space="preserve"> String, as this would be a set of characters.</w:t>
      </w:r>
    </w:p>
    <w:p w:rsidR="007966A6" w:rsidRDefault="007966A6">
      <w:r w:rsidRPr="00505478">
        <w:rPr>
          <w:b/>
        </w:rPr>
        <w:t>Cost of weekly shopping:</w:t>
      </w:r>
      <w:r>
        <w:t xml:space="preserve"> </w:t>
      </w:r>
      <w:r>
        <w:t>Decimal, as currency is to two decimal places.</w:t>
      </w:r>
    </w:p>
    <w:p w:rsidR="007966A6" w:rsidRDefault="007966A6">
      <w:r w:rsidRPr="00505478">
        <w:rPr>
          <w:b/>
        </w:rPr>
        <w:t>The number of people registered on an award:</w:t>
      </w:r>
      <w:r>
        <w:t xml:space="preserve"> Integer, as people would be measured in whole numbers.</w:t>
      </w:r>
      <w:bookmarkStart w:id="0" w:name="_GoBack"/>
      <w:bookmarkEnd w:id="0"/>
    </w:p>
    <w:sectPr w:rsidR="00796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szS2MLc0MTUxNDVS0lEKTi0uzszPAykwrAUAeNpKOCwAAAA="/>
  </w:docVars>
  <w:rsids>
    <w:rsidRoot w:val="002C4E5F"/>
    <w:rsid w:val="001F670C"/>
    <w:rsid w:val="002C4E5F"/>
    <w:rsid w:val="00340F52"/>
    <w:rsid w:val="00505478"/>
    <w:rsid w:val="0079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9E673"/>
  <w15:chartTrackingRefBased/>
  <w15:docId w15:val="{6CDD74A0-1B84-4039-82A4-95D97EE8B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054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547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bradley jinks</cp:lastModifiedBy>
  <cp:revision>3</cp:revision>
  <dcterms:created xsi:type="dcterms:W3CDTF">2016-11-10T16:36:00Z</dcterms:created>
  <dcterms:modified xsi:type="dcterms:W3CDTF">2016-11-10T16:45:00Z</dcterms:modified>
</cp:coreProperties>
</file>